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83579" w14:textId="77777777" w:rsidR="00327AED" w:rsidRPr="00327AED" w:rsidRDefault="005F3146" w:rsidP="00327AED">
      <w:pPr>
        <w:pStyle w:val="Title"/>
      </w:pPr>
      <w:bookmarkStart w:id="0" w:name="_GoBack"/>
      <w:bookmarkEnd w:id="0"/>
      <w:r w:rsidRPr="008B3588">
        <w:rPr>
          <w:rStyle w:val="Name"/>
        </w:rPr>
        <w:t xml:space="preserve">[Your Name] </w:t>
      </w:r>
      <w:r>
        <w:t xml:space="preserve">  |   </w:t>
      </w:r>
      <w:r w:rsidR="00DF4E2A">
        <w:t>[</w:t>
      </w:r>
      <w:r>
        <w:t>Curriculum Vitae</w:t>
      </w:r>
      <w:r w:rsidR="00DF4E2A">
        <w:t>]</w:t>
      </w:r>
    </w:p>
    <w:p w14:paraId="0B58357A" w14:textId="77777777" w:rsidR="00EC092C" w:rsidRDefault="005F3146">
      <w:pPr>
        <w:pStyle w:val="ContactInfo"/>
      </w:pPr>
      <w:r>
        <w:t>[Street Address, City, ST Zip Code]  </w:t>
      </w:r>
      <w:r w:rsidR="00CB3667">
        <w:t>| </w:t>
      </w:r>
      <w:r>
        <w:t> [Telephone]  </w:t>
      </w:r>
      <w:r w:rsidR="00CB3667">
        <w:t>| </w:t>
      </w:r>
      <w:r>
        <w:t> [Email]</w:t>
      </w:r>
    </w:p>
    <w:p w14:paraId="0B58357B" w14:textId="77777777" w:rsidR="004D48BE" w:rsidRPr="008B3588" w:rsidRDefault="004D48BE" w:rsidP="004D48BE">
      <w:pPr>
        <w:pStyle w:val="Heading1"/>
      </w:pPr>
      <w:r w:rsidRPr="008B3588">
        <w:t>Objective</w:t>
      </w:r>
    </w:p>
    <w:p w14:paraId="264082EB" w14:textId="13EB4645" w:rsidR="00B76EA5" w:rsidRDefault="00B76EA5" w:rsidP="00B76EA5">
      <w:r>
        <w:t>[</w:t>
      </w:r>
      <w:r w:rsidRPr="00B76EA5">
        <w:t>To replace tip text with your own, just select a line of text and start typing. For best results when selecting text to copy or replace, don’t include space to the right of the characters in your selection.]</w:t>
      </w:r>
    </w:p>
    <w:p w14:paraId="0B58357D" w14:textId="50068C48" w:rsidR="004D48BE" w:rsidRDefault="004D48BE" w:rsidP="004D48BE">
      <w:pPr>
        <w:pStyle w:val="Heading1"/>
      </w:pPr>
      <w:r>
        <w:t>Skills &amp; Abilities</w:t>
      </w:r>
    </w:p>
    <w:p w14:paraId="0B58357E" w14:textId="77777777" w:rsidR="004D48BE" w:rsidRPr="004D48BE" w:rsidRDefault="00DF4E2A" w:rsidP="004D48BE">
      <w:r>
        <w:t>[</w:t>
      </w:r>
      <w:r w:rsidR="004D48BE">
        <w:t>On the Design tab of the ribbon, check out the Themes, Colors, and Fonts galleries to get a custom look with just a click.</w:t>
      </w:r>
      <w:r>
        <w:t>]</w:t>
      </w:r>
    </w:p>
    <w:p w14:paraId="0B58357F" w14:textId="77777777" w:rsidR="004D48BE" w:rsidRPr="004D48BE" w:rsidRDefault="004D48BE" w:rsidP="004D48BE">
      <w:pPr>
        <w:pStyle w:val="Heading1"/>
      </w:pPr>
      <w:r>
        <w:t>Experien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76"/>
        <w:gridCol w:w="2304"/>
      </w:tblGrid>
      <w:tr w:rsidR="00BB3E70" w14:paraId="0B583582" w14:textId="77777777" w:rsidTr="007C50BF">
        <w:trPr>
          <w:trHeight w:val="330"/>
        </w:trPr>
        <w:tc>
          <w:tcPr>
            <w:tcW w:w="7776" w:type="dxa"/>
          </w:tcPr>
          <w:p w14:paraId="0B583580" w14:textId="77777777" w:rsidR="00BB3E70" w:rsidRDefault="00BB3E70" w:rsidP="00BB3E70">
            <w:pPr>
              <w:pStyle w:val="Heading2"/>
            </w:pPr>
            <w:r>
              <w:rPr>
                <w:rStyle w:val="Strong"/>
              </w:rPr>
              <w:t xml:space="preserve">[Job Title] </w:t>
            </w:r>
            <w:r>
              <w:t>— [Company Name]</w:t>
            </w:r>
          </w:p>
        </w:tc>
        <w:tc>
          <w:tcPr>
            <w:tcW w:w="2304" w:type="dxa"/>
            <w:vMerge w:val="restart"/>
          </w:tcPr>
          <w:p w14:paraId="0B583581" w14:textId="77777777" w:rsidR="00BB3E70" w:rsidRDefault="00BB3E70" w:rsidP="009C5F93">
            <w:pPr>
              <w:pStyle w:val="Date"/>
            </w:pPr>
            <w:r>
              <w:t>[Dates from</w:t>
            </w:r>
            <w:r w:rsidR="003076A9">
              <w:t>]</w:t>
            </w:r>
            <w:r>
              <w:t xml:space="preserve"> — </w:t>
            </w:r>
            <w:r w:rsidR="002B2AD8">
              <w:t>[</w:t>
            </w:r>
            <w:r>
              <w:t>to]</w:t>
            </w:r>
          </w:p>
        </w:tc>
      </w:tr>
      <w:tr w:rsidR="00BB3E70" w14:paraId="0B583585" w14:textId="77777777" w:rsidTr="007C50BF">
        <w:trPr>
          <w:trHeight w:val="765"/>
        </w:trPr>
        <w:tc>
          <w:tcPr>
            <w:tcW w:w="7776" w:type="dxa"/>
          </w:tcPr>
          <w:p w14:paraId="0B583583" w14:textId="77777777" w:rsidR="00BB3E70" w:rsidRDefault="00BB3E70" w:rsidP="00BB3E70">
            <w:pPr>
              <w:rPr>
                <w:rStyle w:val="Strong"/>
              </w:rPr>
            </w:pPr>
            <w:r>
              <w:t>[</w:t>
            </w:r>
            <w:r w:rsidRPr="009C5F93">
              <w:t>This is the place for a brief summary of your key responsibilities and most stellar accomplishments.</w:t>
            </w:r>
            <w:r>
              <w:t>]</w:t>
            </w:r>
          </w:p>
        </w:tc>
        <w:tc>
          <w:tcPr>
            <w:tcW w:w="2304" w:type="dxa"/>
            <w:vMerge/>
          </w:tcPr>
          <w:p w14:paraId="0B583584" w14:textId="77777777" w:rsidR="00BB3E70" w:rsidRDefault="00BB3E70" w:rsidP="009C5F93">
            <w:pPr>
              <w:pStyle w:val="Date"/>
            </w:pPr>
          </w:p>
        </w:tc>
      </w:tr>
      <w:tr w:rsidR="00BB3E70" w14:paraId="0B583588" w14:textId="77777777" w:rsidTr="007C50BF">
        <w:trPr>
          <w:trHeight w:val="345"/>
        </w:trPr>
        <w:tc>
          <w:tcPr>
            <w:tcW w:w="7776" w:type="dxa"/>
          </w:tcPr>
          <w:p w14:paraId="0B583586" w14:textId="77777777" w:rsidR="00BB3E70" w:rsidRDefault="00BB3E70" w:rsidP="00BB3E70">
            <w:pPr>
              <w:pStyle w:val="Heading2"/>
            </w:pPr>
            <w:r>
              <w:rPr>
                <w:rStyle w:val="Strong"/>
              </w:rPr>
              <w:t xml:space="preserve">[Job Title] </w:t>
            </w:r>
            <w:r>
              <w:t>— [Company Name]</w:t>
            </w:r>
          </w:p>
        </w:tc>
        <w:tc>
          <w:tcPr>
            <w:tcW w:w="2304" w:type="dxa"/>
            <w:vMerge w:val="restart"/>
          </w:tcPr>
          <w:p w14:paraId="0B583587" w14:textId="77777777" w:rsidR="00BB3E70" w:rsidRDefault="00BB3E70" w:rsidP="002E45D9">
            <w:pPr>
              <w:pStyle w:val="Date"/>
            </w:pPr>
            <w:r>
              <w:t>[Dates from</w:t>
            </w:r>
            <w:r w:rsidR="003076A9">
              <w:t>]</w:t>
            </w:r>
            <w:r>
              <w:t xml:space="preserve"> — </w:t>
            </w:r>
            <w:r w:rsidR="002B2AD8">
              <w:t>[</w:t>
            </w:r>
            <w:r>
              <w:t>to]</w:t>
            </w:r>
          </w:p>
        </w:tc>
      </w:tr>
      <w:tr w:rsidR="00BB3E70" w14:paraId="0B58358B" w14:textId="77777777" w:rsidTr="007C50BF">
        <w:trPr>
          <w:trHeight w:val="735"/>
        </w:trPr>
        <w:tc>
          <w:tcPr>
            <w:tcW w:w="7776" w:type="dxa"/>
          </w:tcPr>
          <w:p w14:paraId="0B583589" w14:textId="77777777" w:rsidR="00BB3E70" w:rsidRDefault="00BB3E70" w:rsidP="002E45D9">
            <w:pPr>
              <w:rPr>
                <w:rStyle w:val="Strong"/>
              </w:rPr>
            </w:pPr>
            <w:r>
              <w:t>[</w:t>
            </w:r>
            <w:r w:rsidRPr="009C5F93">
              <w:t>This is the place for a brief summary of your key responsibilities and most stellar accomplishments.</w:t>
            </w:r>
            <w:r>
              <w:t>]</w:t>
            </w:r>
          </w:p>
        </w:tc>
        <w:tc>
          <w:tcPr>
            <w:tcW w:w="2304" w:type="dxa"/>
            <w:vMerge/>
          </w:tcPr>
          <w:p w14:paraId="0B58358A" w14:textId="77777777" w:rsidR="00BB3E70" w:rsidRDefault="00BB3E70" w:rsidP="002E45D9">
            <w:pPr>
              <w:pStyle w:val="Date"/>
            </w:pPr>
          </w:p>
        </w:tc>
      </w:tr>
    </w:tbl>
    <w:p w14:paraId="0B58358C" w14:textId="77777777" w:rsidR="00EC092C" w:rsidRDefault="005F3146">
      <w:pPr>
        <w:pStyle w:val="Heading1"/>
      </w:pPr>
      <w:r>
        <w:t>Educ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76"/>
        <w:gridCol w:w="2304"/>
      </w:tblGrid>
      <w:tr w:rsidR="00BB3E70" w14:paraId="0B58358F" w14:textId="77777777" w:rsidTr="007C50BF">
        <w:trPr>
          <w:trHeight w:val="330"/>
        </w:trPr>
        <w:tc>
          <w:tcPr>
            <w:tcW w:w="7776" w:type="dxa"/>
          </w:tcPr>
          <w:p w14:paraId="0B58358D" w14:textId="77777777" w:rsidR="00BB3E70" w:rsidRDefault="00BB3E70" w:rsidP="00BB3E70">
            <w:pPr>
              <w:pStyle w:val="Heading2"/>
            </w:pPr>
            <w:r>
              <w:rPr>
                <w:rStyle w:val="Strong"/>
              </w:rPr>
              <w:t xml:space="preserve">[School Name] </w:t>
            </w:r>
            <w:r>
              <w:t>— [Degree, Location]</w:t>
            </w:r>
          </w:p>
        </w:tc>
        <w:tc>
          <w:tcPr>
            <w:tcW w:w="2304" w:type="dxa"/>
            <w:vMerge w:val="restart"/>
          </w:tcPr>
          <w:p w14:paraId="0B58358E" w14:textId="77777777" w:rsidR="00BB3E70" w:rsidRDefault="00BB3E70" w:rsidP="002E45D9">
            <w:pPr>
              <w:pStyle w:val="Date"/>
            </w:pPr>
            <w:r>
              <w:t>[Dates from</w:t>
            </w:r>
            <w:r w:rsidR="003076A9">
              <w:t>]</w:t>
            </w:r>
            <w:r>
              <w:t xml:space="preserve"> — </w:t>
            </w:r>
            <w:r w:rsidR="002B2AD8">
              <w:t>[</w:t>
            </w:r>
            <w:r>
              <w:t>to]</w:t>
            </w:r>
          </w:p>
        </w:tc>
      </w:tr>
      <w:tr w:rsidR="00BB3E70" w14:paraId="0B583592" w14:textId="77777777" w:rsidTr="007C50BF">
        <w:trPr>
          <w:trHeight w:val="765"/>
        </w:trPr>
        <w:tc>
          <w:tcPr>
            <w:tcW w:w="7776" w:type="dxa"/>
          </w:tcPr>
          <w:p w14:paraId="0B583590" w14:textId="77777777" w:rsidR="00BB3E70" w:rsidRDefault="00BB3E70" w:rsidP="002E45D9">
            <w:pPr>
              <w:rPr>
                <w:rStyle w:val="Strong"/>
              </w:rPr>
            </w:pPr>
            <w:r>
              <w:t>[</w:t>
            </w:r>
            <w:r w:rsidRPr="001214EF">
              <w:t>You might want to include your GPA here and a brief summary of relevant coursework, awards, and honors.</w:t>
            </w:r>
            <w:r>
              <w:t>]</w:t>
            </w:r>
          </w:p>
        </w:tc>
        <w:tc>
          <w:tcPr>
            <w:tcW w:w="2304" w:type="dxa"/>
            <w:vMerge/>
          </w:tcPr>
          <w:p w14:paraId="0B583591" w14:textId="77777777" w:rsidR="00BB3E70" w:rsidRDefault="00BB3E70" w:rsidP="002E45D9">
            <w:pPr>
              <w:pStyle w:val="Date"/>
            </w:pPr>
          </w:p>
        </w:tc>
      </w:tr>
    </w:tbl>
    <w:p w14:paraId="0B583593" w14:textId="77777777" w:rsidR="00EC092C" w:rsidRDefault="001214EF">
      <w:pPr>
        <w:pStyle w:val="Heading1"/>
      </w:pPr>
      <w:r>
        <w:t>Communication</w:t>
      </w:r>
    </w:p>
    <w:p w14:paraId="0B583594" w14:textId="77777777" w:rsidR="001214EF" w:rsidRPr="001214EF" w:rsidRDefault="001214EF" w:rsidP="001214EF">
      <w:r>
        <w:t>[</w:t>
      </w:r>
      <w:r w:rsidRPr="001214EF">
        <w:t>You delivered that big presentation to rave reviews. Don’t be shy about it now! This is the place to show how well you work and play with others.</w:t>
      </w:r>
      <w:r>
        <w:t>]</w:t>
      </w:r>
    </w:p>
    <w:p w14:paraId="0B583595" w14:textId="77777777" w:rsidR="00EC092C" w:rsidRDefault="001214EF">
      <w:pPr>
        <w:pStyle w:val="Heading1"/>
      </w:pPr>
      <w:r>
        <w:t>Leadership</w:t>
      </w:r>
    </w:p>
    <w:p w14:paraId="0B583596" w14:textId="77777777" w:rsidR="001214EF" w:rsidRDefault="001214EF" w:rsidP="001214EF">
      <w:r>
        <w:t>[</w:t>
      </w:r>
      <w:r w:rsidRPr="001214EF">
        <w:t>Are you president of your fraternity, head of the condo board, or a team lead for your favorite charity? You’re a natural leader—tell it like it is!</w:t>
      </w:r>
      <w:r>
        <w:t>]</w:t>
      </w:r>
    </w:p>
    <w:p w14:paraId="5A142C53" w14:textId="77777777" w:rsidR="00990ABC" w:rsidRDefault="00990ABC" w:rsidP="001214EF"/>
    <w:p w14:paraId="52F551E7" w14:textId="77777777" w:rsidR="00990ABC" w:rsidRDefault="00990ABC" w:rsidP="001214EF"/>
    <w:p w14:paraId="2853FE62" w14:textId="77777777" w:rsidR="00990ABC" w:rsidRDefault="00990ABC" w:rsidP="001214EF"/>
    <w:p w14:paraId="3865D9CD" w14:textId="4AAD49EC" w:rsidR="00990ABC" w:rsidRPr="00327AED" w:rsidRDefault="00990ABC" w:rsidP="00990ABC">
      <w:pPr>
        <w:pStyle w:val="Title"/>
      </w:pPr>
      <w:r>
        <w:rPr>
          <w:rStyle w:val="Name"/>
        </w:rPr>
        <w:lastRenderedPageBreak/>
        <w:t>[________________</w:t>
      </w:r>
      <w:r w:rsidRPr="008B3588">
        <w:rPr>
          <w:rStyle w:val="Name"/>
        </w:rPr>
        <w:t xml:space="preserve">] </w:t>
      </w:r>
      <w:r>
        <w:t>  |   [________________]</w:t>
      </w:r>
    </w:p>
    <w:p w14:paraId="366168BC" w14:textId="32A88E29" w:rsidR="00990ABC" w:rsidRDefault="00990ABC" w:rsidP="00990ABC">
      <w:pPr>
        <w:pStyle w:val="ContactInfo"/>
      </w:pPr>
      <w:r>
        <w:t>[________________________________]  |  [________________]  |  [_________________]</w:t>
      </w:r>
    </w:p>
    <w:p w14:paraId="51FBD747" w14:textId="77777777" w:rsidR="00990ABC" w:rsidRDefault="00990ABC" w:rsidP="00990ABC">
      <w:pPr>
        <w:pStyle w:val="Heading1"/>
      </w:pPr>
      <w:r w:rsidRPr="008B3588">
        <w:t>Objective</w:t>
      </w:r>
    </w:p>
    <w:p w14:paraId="07627EC9" w14:textId="77777777" w:rsidR="00990ABC" w:rsidRDefault="00990ABC" w:rsidP="00990ABC"/>
    <w:p w14:paraId="68A687DC" w14:textId="77777777" w:rsidR="00990ABC" w:rsidRPr="00990ABC" w:rsidRDefault="00990ABC" w:rsidP="00990ABC"/>
    <w:p w14:paraId="2464B404" w14:textId="77777777" w:rsidR="00990ABC" w:rsidRDefault="00990ABC" w:rsidP="00990ABC">
      <w:pPr>
        <w:pStyle w:val="Heading1"/>
      </w:pPr>
      <w:r>
        <w:t>Skills &amp; Abilities</w:t>
      </w:r>
    </w:p>
    <w:p w14:paraId="465AD305" w14:textId="1FE937DD" w:rsidR="00990ABC" w:rsidRPr="004D48BE" w:rsidRDefault="00990ABC" w:rsidP="00990ABC"/>
    <w:p w14:paraId="255E514B" w14:textId="77777777" w:rsidR="00990ABC" w:rsidRPr="004D48BE" w:rsidRDefault="00990ABC" w:rsidP="00990ABC">
      <w:pPr>
        <w:pStyle w:val="Heading1"/>
      </w:pPr>
      <w:r>
        <w:t>Experien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76"/>
        <w:gridCol w:w="2304"/>
      </w:tblGrid>
      <w:tr w:rsidR="00990ABC" w14:paraId="3A2D4BE5" w14:textId="77777777" w:rsidTr="004E4D88">
        <w:trPr>
          <w:trHeight w:val="330"/>
        </w:trPr>
        <w:tc>
          <w:tcPr>
            <w:tcW w:w="7776" w:type="dxa"/>
          </w:tcPr>
          <w:p w14:paraId="2E6161FF" w14:textId="15E48760" w:rsidR="00990ABC" w:rsidRDefault="00990ABC" w:rsidP="004E4D88">
            <w:pPr>
              <w:pStyle w:val="Heading2"/>
            </w:pPr>
            <w:r>
              <w:rPr>
                <w:rStyle w:val="Strong"/>
              </w:rPr>
              <w:t xml:space="preserve">[___________________] </w:t>
            </w:r>
            <w:r>
              <w:t>— [______________________]</w:t>
            </w:r>
          </w:p>
        </w:tc>
        <w:tc>
          <w:tcPr>
            <w:tcW w:w="2304" w:type="dxa"/>
            <w:vMerge w:val="restart"/>
          </w:tcPr>
          <w:p w14:paraId="68F92C81" w14:textId="49FA6B7C" w:rsidR="00990ABC" w:rsidRDefault="00990ABC" w:rsidP="004E4D88">
            <w:pPr>
              <w:pStyle w:val="Date"/>
            </w:pPr>
            <w:r>
              <w:t>[________] — [______]</w:t>
            </w:r>
          </w:p>
        </w:tc>
      </w:tr>
      <w:tr w:rsidR="00990ABC" w14:paraId="19D67AF2" w14:textId="77777777" w:rsidTr="004E4D88">
        <w:trPr>
          <w:trHeight w:val="765"/>
        </w:trPr>
        <w:tc>
          <w:tcPr>
            <w:tcW w:w="7776" w:type="dxa"/>
          </w:tcPr>
          <w:p w14:paraId="26FA468B" w14:textId="77777777" w:rsidR="00990ABC" w:rsidRDefault="00990ABC" w:rsidP="004E4D88">
            <w:pPr>
              <w:rPr>
                <w:rStyle w:val="Strong"/>
              </w:rPr>
            </w:pPr>
          </w:p>
          <w:p w14:paraId="6A711BCF" w14:textId="77777777" w:rsidR="00990ABC" w:rsidRDefault="00990ABC" w:rsidP="004E4D88">
            <w:pPr>
              <w:rPr>
                <w:rStyle w:val="Strong"/>
              </w:rPr>
            </w:pPr>
          </w:p>
          <w:p w14:paraId="76C573C5" w14:textId="5110E111" w:rsidR="00990ABC" w:rsidRDefault="00990ABC" w:rsidP="004E4D88">
            <w:pPr>
              <w:rPr>
                <w:rStyle w:val="Strong"/>
              </w:rPr>
            </w:pPr>
          </w:p>
        </w:tc>
        <w:tc>
          <w:tcPr>
            <w:tcW w:w="2304" w:type="dxa"/>
            <w:vMerge/>
          </w:tcPr>
          <w:p w14:paraId="0FF735C5" w14:textId="77777777" w:rsidR="00990ABC" w:rsidRDefault="00990ABC" w:rsidP="004E4D88">
            <w:pPr>
              <w:pStyle w:val="Date"/>
            </w:pPr>
          </w:p>
        </w:tc>
      </w:tr>
      <w:tr w:rsidR="00990ABC" w14:paraId="295AF840" w14:textId="77777777" w:rsidTr="004E4D88">
        <w:trPr>
          <w:trHeight w:val="345"/>
        </w:trPr>
        <w:tc>
          <w:tcPr>
            <w:tcW w:w="7776" w:type="dxa"/>
          </w:tcPr>
          <w:p w14:paraId="5437481D" w14:textId="5B79DCE0" w:rsidR="00990ABC" w:rsidRDefault="00990ABC" w:rsidP="004E4D88">
            <w:pPr>
              <w:pStyle w:val="Heading2"/>
            </w:pPr>
            <w:r>
              <w:rPr>
                <w:rStyle w:val="Strong"/>
              </w:rPr>
              <w:t xml:space="preserve">[___________________] </w:t>
            </w:r>
            <w:r>
              <w:t>— [______________________]</w:t>
            </w:r>
          </w:p>
        </w:tc>
        <w:tc>
          <w:tcPr>
            <w:tcW w:w="2304" w:type="dxa"/>
            <w:vMerge w:val="restart"/>
          </w:tcPr>
          <w:p w14:paraId="67D67532" w14:textId="606DE222" w:rsidR="00990ABC" w:rsidRDefault="00990ABC" w:rsidP="004E4D88">
            <w:pPr>
              <w:pStyle w:val="Date"/>
            </w:pPr>
            <w:r>
              <w:t>[__________] — [____]</w:t>
            </w:r>
          </w:p>
        </w:tc>
      </w:tr>
      <w:tr w:rsidR="00990ABC" w14:paraId="659DE52C" w14:textId="77777777" w:rsidTr="004E4D88">
        <w:trPr>
          <w:trHeight w:val="735"/>
        </w:trPr>
        <w:tc>
          <w:tcPr>
            <w:tcW w:w="7776" w:type="dxa"/>
          </w:tcPr>
          <w:p w14:paraId="0E9A05FE" w14:textId="77777777" w:rsidR="00990ABC" w:rsidRDefault="00990ABC" w:rsidP="004E4D88"/>
          <w:p w14:paraId="37839706" w14:textId="77777777" w:rsidR="00990ABC" w:rsidRDefault="00990ABC" w:rsidP="004E4D88"/>
          <w:p w14:paraId="21F2771C" w14:textId="72890BE3" w:rsidR="00990ABC" w:rsidRDefault="00990ABC" w:rsidP="004E4D88">
            <w:pPr>
              <w:rPr>
                <w:rStyle w:val="Strong"/>
              </w:rPr>
            </w:pPr>
          </w:p>
        </w:tc>
        <w:tc>
          <w:tcPr>
            <w:tcW w:w="2304" w:type="dxa"/>
            <w:vMerge/>
          </w:tcPr>
          <w:p w14:paraId="6DD02810" w14:textId="77777777" w:rsidR="00990ABC" w:rsidRDefault="00990ABC" w:rsidP="004E4D88">
            <w:pPr>
              <w:pStyle w:val="Date"/>
            </w:pPr>
          </w:p>
        </w:tc>
      </w:tr>
    </w:tbl>
    <w:p w14:paraId="756DB075" w14:textId="77777777" w:rsidR="00990ABC" w:rsidRDefault="00990ABC" w:rsidP="00990ABC">
      <w:pPr>
        <w:pStyle w:val="Heading1"/>
      </w:pPr>
      <w:r>
        <w:t>Educ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776"/>
        <w:gridCol w:w="2304"/>
      </w:tblGrid>
      <w:tr w:rsidR="00990ABC" w14:paraId="38B046A0" w14:textId="77777777" w:rsidTr="004E4D88">
        <w:trPr>
          <w:trHeight w:val="330"/>
        </w:trPr>
        <w:tc>
          <w:tcPr>
            <w:tcW w:w="7776" w:type="dxa"/>
          </w:tcPr>
          <w:p w14:paraId="0C1772CA" w14:textId="58D2AAB4" w:rsidR="00990ABC" w:rsidRDefault="00990ABC" w:rsidP="004E4D88">
            <w:pPr>
              <w:pStyle w:val="Heading2"/>
            </w:pPr>
            <w:r>
              <w:rPr>
                <w:rStyle w:val="Strong"/>
              </w:rPr>
              <w:t xml:space="preserve">[_____________] </w:t>
            </w:r>
            <w:r>
              <w:t>— [____________, ____________]</w:t>
            </w:r>
          </w:p>
        </w:tc>
        <w:tc>
          <w:tcPr>
            <w:tcW w:w="2304" w:type="dxa"/>
            <w:vMerge w:val="restart"/>
          </w:tcPr>
          <w:p w14:paraId="7A9B73A4" w14:textId="089DE094" w:rsidR="00990ABC" w:rsidRDefault="00990ABC" w:rsidP="004E4D88">
            <w:pPr>
              <w:pStyle w:val="Date"/>
            </w:pPr>
            <w:r>
              <w:t>[___________] — [___]</w:t>
            </w:r>
          </w:p>
        </w:tc>
      </w:tr>
      <w:tr w:rsidR="00990ABC" w14:paraId="50BFCEBE" w14:textId="77777777" w:rsidTr="004E4D88">
        <w:trPr>
          <w:trHeight w:val="765"/>
        </w:trPr>
        <w:tc>
          <w:tcPr>
            <w:tcW w:w="7776" w:type="dxa"/>
          </w:tcPr>
          <w:p w14:paraId="142F73B6" w14:textId="77777777" w:rsidR="00990ABC" w:rsidRDefault="00990ABC" w:rsidP="004E4D88"/>
          <w:p w14:paraId="7B76C0F7" w14:textId="77777777" w:rsidR="00990ABC" w:rsidRDefault="00990ABC" w:rsidP="004E4D88"/>
          <w:p w14:paraId="5D923F44" w14:textId="2BBD31E2" w:rsidR="00990ABC" w:rsidRDefault="00990ABC" w:rsidP="004E4D88">
            <w:pPr>
              <w:rPr>
                <w:rStyle w:val="Strong"/>
              </w:rPr>
            </w:pPr>
          </w:p>
        </w:tc>
        <w:tc>
          <w:tcPr>
            <w:tcW w:w="2304" w:type="dxa"/>
            <w:vMerge/>
          </w:tcPr>
          <w:p w14:paraId="4E91F70F" w14:textId="77777777" w:rsidR="00990ABC" w:rsidRDefault="00990ABC" w:rsidP="004E4D88">
            <w:pPr>
              <w:pStyle w:val="Date"/>
            </w:pPr>
          </w:p>
        </w:tc>
      </w:tr>
    </w:tbl>
    <w:p w14:paraId="696B361F" w14:textId="77777777" w:rsidR="00990ABC" w:rsidRDefault="00990ABC" w:rsidP="00990ABC">
      <w:pPr>
        <w:pStyle w:val="Heading1"/>
      </w:pPr>
      <w:r>
        <w:t>Communication</w:t>
      </w:r>
    </w:p>
    <w:p w14:paraId="51084111" w14:textId="430A0DBF" w:rsidR="00990ABC" w:rsidRDefault="00990ABC" w:rsidP="00990ABC"/>
    <w:p w14:paraId="73BE2F73" w14:textId="77777777" w:rsidR="00990ABC" w:rsidRPr="001214EF" w:rsidRDefault="00990ABC" w:rsidP="00990ABC"/>
    <w:p w14:paraId="3952CBEB" w14:textId="622F5187" w:rsidR="00990ABC" w:rsidRDefault="00990ABC" w:rsidP="00990ABC">
      <w:pPr>
        <w:pStyle w:val="Heading1"/>
      </w:pPr>
      <w:r>
        <w:t>Leadership</w:t>
      </w:r>
    </w:p>
    <w:p w14:paraId="4C578088" w14:textId="77777777" w:rsidR="00990ABC" w:rsidRDefault="00990ABC" w:rsidP="00990ABC"/>
    <w:p w14:paraId="53EACF1A" w14:textId="77777777" w:rsidR="00990ABC" w:rsidRDefault="00990ABC" w:rsidP="00990ABC"/>
    <w:p w14:paraId="7217EF49" w14:textId="77777777" w:rsidR="00990ABC" w:rsidRPr="00990ABC" w:rsidRDefault="00990ABC" w:rsidP="00990ABC"/>
    <w:sectPr w:rsidR="00990ABC" w:rsidRPr="00990ABC" w:rsidSect="00D14750">
      <w:footerReference w:type="default" r:id="rId10"/>
      <w:pgSz w:w="12240" w:h="15840"/>
      <w:pgMar w:top="1008" w:right="1080" w:bottom="36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B9F77" w14:textId="77777777" w:rsidR="00291DDF" w:rsidRDefault="00291DDF">
      <w:pPr>
        <w:spacing w:line="240" w:lineRule="auto"/>
      </w:pPr>
      <w:r>
        <w:separator/>
      </w:r>
    </w:p>
  </w:endnote>
  <w:endnote w:type="continuationSeparator" w:id="0">
    <w:p w14:paraId="3CB4D87C" w14:textId="77777777" w:rsidR="00291DDF" w:rsidRDefault="00291D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8359F" w14:textId="15B27E4B" w:rsidR="00EC092C" w:rsidRDefault="005F3146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764EF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EB237" w14:textId="77777777" w:rsidR="00291DDF" w:rsidRDefault="00291DDF">
      <w:pPr>
        <w:spacing w:line="240" w:lineRule="auto"/>
      </w:pPr>
      <w:r>
        <w:separator/>
      </w:r>
    </w:p>
  </w:footnote>
  <w:footnote w:type="continuationSeparator" w:id="0">
    <w:p w14:paraId="61755EA0" w14:textId="77777777" w:rsidR="00291DDF" w:rsidRDefault="00291D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E4EA7B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16AE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F4D5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D233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4CC71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560BB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FCE5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432A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0E17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74882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tDA0tDAzMDe3tDBV0lEKTi0uzszPAykwrAUAVtsMlSwAAAA="/>
  </w:docVars>
  <w:rsids>
    <w:rsidRoot w:val="00EC092C"/>
    <w:rsid w:val="00110C18"/>
    <w:rsid w:val="001214EF"/>
    <w:rsid w:val="001415AF"/>
    <w:rsid w:val="00223F7A"/>
    <w:rsid w:val="0026252A"/>
    <w:rsid w:val="002670B8"/>
    <w:rsid w:val="00291DDF"/>
    <w:rsid w:val="002B2AD8"/>
    <w:rsid w:val="002E45D9"/>
    <w:rsid w:val="002E4661"/>
    <w:rsid w:val="003076A9"/>
    <w:rsid w:val="00327AED"/>
    <w:rsid w:val="00340A3C"/>
    <w:rsid w:val="00361B4F"/>
    <w:rsid w:val="003B5380"/>
    <w:rsid w:val="004D48BE"/>
    <w:rsid w:val="00517817"/>
    <w:rsid w:val="00587544"/>
    <w:rsid w:val="005F3146"/>
    <w:rsid w:val="006B149B"/>
    <w:rsid w:val="006B4E82"/>
    <w:rsid w:val="007764EF"/>
    <w:rsid w:val="007C50BF"/>
    <w:rsid w:val="00841F47"/>
    <w:rsid w:val="008B3588"/>
    <w:rsid w:val="009151D0"/>
    <w:rsid w:val="00990ABC"/>
    <w:rsid w:val="009A191D"/>
    <w:rsid w:val="009C1039"/>
    <w:rsid w:val="009C5F93"/>
    <w:rsid w:val="00A01D3E"/>
    <w:rsid w:val="00A03387"/>
    <w:rsid w:val="00A6201F"/>
    <w:rsid w:val="00AB047F"/>
    <w:rsid w:val="00B579CD"/>
    <w:rsid w:val="00B76EA5"/>
    <w:rsid w:val="00BB3E70"/>
    <w:rsid w:val="00C8072A"/>
    <w:rsid w:val="00CA50A3"/>
    <w:rsid w:val="00CB3667"/>
    <w:rsid w:val="00D14750"/>
    <w:rsid w:val="00D73CA9"/>
    <w:rsid w:val="00DF4E2A"/>
    <w:rsid w:val="00EC092C"/>
    <w:rsid w:val="00EE515E"/>
    <w:rsid w:val="00F23BF3"/>
    <w:rsid w:val="00F349F7"/>
    <w:rsid w:val="00F44134"/>
    <w:rsid w:val="00F7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83579"/>
  <w15:chartTrackingRefBased/>
  <w15:docId w15:val="{A7504768-AF35-46E7-B0A8-AEDA688F2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1D0"/>
  </w:style>
  <w:style w:type="paragraph" w:styleId="Heading1">
    <w:name w:val="heading 1"/>
    <w:basedOn w:val="Normal"/>
    <w:next w:val="Normal"/>
    <w:link w:val="Heading1Char"/>
    <w:uiPriority w:val="4"/>
    <w:qFormat/>
    <w:rsid w:val="00B76EA5"/>
    <w:pPr>
      <w:keepNext/>
      <w:keepLines/>
      <w:spacing w:before="360" w:after="18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pPr>
      <w:spacing w:before="20"/>
      <w:outlineLvl w:val="1"/>
    </w:p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6B4E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6B4E8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6B4E8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C97905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6B4E8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65003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6B4E8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6B4E8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6B4E8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B579CD"/>
    <w:pPr>
      <w:spacing w:before="60" w:line="240" w:lineRule="auto"/>
    </w:pPr>
    <w:rPr>
      <w:color w:val="595959" w:themeColor="text1" w:themeTint="A6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sid w:val="00B579CD"/>
    <w:rPr>
      <w:color w:val="595959" w:themeColor="text1" w:themeTint="A6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semiHidden/>
    <w:unhideWhenUsed/>
    <w:qFormat/>
    <w:pPr>
      <w:numPr>
        <w:ilvl w:val="1"/>
      </w:numPr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5"/>
    <w:semiHidden/>
    <w:rPr>
      <w:color w:val="5A5A5A" w:themeColor="text1" w:themeTint="A5"/>
    </w:rPr>
  </w:style>
  <w:style w:type="character" w:customStyle="1" w:styleId="Name">
    <w:name w:val="Name"/>
    <w:uiPriority w:val="1"/>
    <w:qFormat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4"/>
    <w:rsid w:val="00B76EA5"/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character" w:styleId="Strong">
    <w:name w:val="Strong"/>
    <w:basedOn w:val="DefaultParagraphFont"/>
    <w:uiPriority w:val="5"/>
    <w:unhideWhenUsed/>
    <w:qFormat/>
    <w:rPr>
      <w:b/>
      <w:bCs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spacing w:before="20" w:line="240" w:lineRule="auto"/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3B5380"/>
  </w:style>
  <w:style w:type="paragraph" w:customStyle="1" w:styleId="ContactInfo">
    <w:name w:val="Contact Info"/>
    <w:basedOn w:val="Normal"/>
    <w:uiPriority w:val="3"/>
    <w:qFormat/>
    <w:rsid w:val="00B579CD"/>
    <w:pPr>
      <w:spacing w:before="80" w:after="540" w:line="240" w:lineRule="auto"/>
    </w:pPr>
  </w:style>
  <w:style w:type="character" w:customStyle="1" w:styleId="Heading2Char">
    <w:name w:val="Heading 2 Char"/>
    <w:basedOn w:val="DefaultParagraphFont"/>
    <w:link w:val="Heading2"/>
    <w:uiPriority w:val="4"/>
    <w:rsid w:val="002670B8"/>
  </w:style>
  <w:style w:type="paragraph" w:styleId="Footer">
    <w:name w:val="footer"/>
    <w:basedOn w:val="Normal"/>
    <w:link w:val="FooterChar"/>
    <w:uiPriority w:val="8"/>
    <w:pPr>
      <w:spacing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FooterChar">
    <w:name w:val="Footer Char"/>
    <w:basedOn w:val="DefaultParagraphFont"/>
    <w:link w:val="Footer"/>
    <w:uiPriority w:val="8"/>
    <w:rsid w:val="0026252A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E8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4E82"/>
  </w:style>
  <w:style w:type="paragraph" w:styleId="BlockText">
    <w:name w:val="Block Text"/>
    <w:basedOn w:val="Normal"/>
    <w:uiPriority w:val="99"/>
    <w:semiHidden/>
    <w:unhideWhenUsed/>
    <w:rsid w:val="006B4E82"/>
    <w:pPr>
      <w:pBdr>
        <w:top w:val="single" w:sz="2" w:space="10" w:color="F99F1C" w:themeColor="accent1" w:shadow="1" w:frame="1"/>
        <w:left w:val="single" w:sz="2" w:space="10" w:color="F99F1C" w:themeColor="accent1" w:shadow="1" w:frame="1"/>
        <w:bottom w:val="single" w:sz="2" w:space="10" w:color="F99F1C" w:themeColor="accent1" w:shadow="1" w:frame="1"/>
        <w:right w:val="single" w:sz="2" w:space="10" w:color="F99F1C" w:themeColor="accent1" w:shadow="1" w:frame="1"/>
      </w:pBdr>
      <w:ind w:left="1152" w:right="1152"/>
    </w:pPr>
    <w:rPr>
      <w:i/>
      <w:iCs/>
      <w:color w:val="F99F1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E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E82"/>
  </w:style>
  <w:style w:type="paragraph" w:styleId="BodyText2">
    <w:name w:val="Body Text 2"/>
    <w:basedOn w:val="Normal"/>
    <w:link w:val="BodyText2Char"/>
    <w:uiPriority w:val="99"/>
    <w:semiHidden/>
    <w:unhideWhenUsed/>
    <w:rsid w:val="006B4E8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4E82"/>
  </w:style>
  <w:style w:type="paragraph" w:styleId="BodyText3">
    <w:name w:val="Body Text 3"/>
    <w:basedOn w:val="Normal"/>
    <w:link w:val="BodyText3Char"/>
    <w:uiPriority w:val="99"/>
    <w:semiHidden/>
    <w:unhideWhenUsed/>
    <w:rsid w:val="006B4E8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4E8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4E8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4E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4E8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4E8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4E8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4E8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4E8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4E82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B4E8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4E82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4E82"/>
  </w:style>
  <w:style w:type="table" w:styleId="ColorfulGrid">
    <w:name w:val="Colorful Grid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</w:rPr>
      <w:tblPr/>
      <w:tcPr>
        <w:shd w:val="clear" w:color="auto" w:fill="FCD8A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8A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</w:rPr>
      <w:tblPr/>
      <w:tcPr>
        <w:shd w:val="clear" w:color="auto" w:fill="99E4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E4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6CC" w:themeFill="accent4" w:themeFillShade="CC"/>
      </w:tcPr>
    </w:tblStylePr>
    <w:tblStylePr w:type="lastRow">
      <w:rPr>
        <w:b/>
        <w:bCs/>
        <w:color w:val="0096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8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610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6104" w:themeColor="accent1" w:themeShade="99"/>
          <w:insideV w:val="nil"/>
        </w:tcBorders>
        <w:shd w:val="clear" w:color="auto" w:fill="A1610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6104" w:themeFill="accent1" w:themeFillShade="99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CF8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BCFF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8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09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099" w:themeColor="accent4" w:themeShade="99"/>
          <w:insideV w:val="nil"/>
        </w:tcBorders>
        <w:shd w:val="clear" w:color="auto" w:fill="00709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99" w:themeFill="accent4" w:themeFillShade="99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80DD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B4E8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E8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E8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00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790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D7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CB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4E8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4E82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4E82"/>
  </w:style>
  <w:style w:type="character" w:styleId="Emphasis">
    <w:name w:val="Emphasis"/>
    <w:basedOn w:val="DefaultParagraphFont"/>
    <w:uiPriority w:val="20"/>
    <w:semiHidden/>
    <w:unhideWhenUsed/>
    <w:qFormat/>
    <w:rsid w:val="006B4E8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4E8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B4E82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4E82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4E82"/>
    <w:rPr>
      <w:szCs w:val="20"/>
    </w:rPr>
  </w:style>
  <w:style w:type="table" w:styleId="GridTable1Light">
    <w:name w:val="Grid Table 1 Light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CD8A4" w:themeColor="accent1" w:themeTint="66"/>
        <w:left w:val="single" w:sz="4" w:space="0" w:color="FCD8A4" w:themeColor="accent1" w:themeTint="66"/>
        <w:bottom w:val="single" w:sz="4" w:space="0" w:color="FCD8A4" w:themeColor="accent1" w:themeTint="66"/>
        <w:right w:val="single" w:sz="4" w:space="0" w:color="FCD8A4" w:themeColor="accent1" w:themeTint="66"/>
        <w:insideH w:val="single" w:sz="4" w:space="0" w:color="FCD8A4" w:themeColor="accent1" w:themeTint="66"/>
        <w:insideV w:val="single" w:sz="4" w:space="0" w:color="FCD8A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E4FF" w:themeColor="accent4" w:themeTint="66"/>
        <w:left w:val="single" w:sz="4" w:space="0" w:color="99E4FF" w:themeColor="accent4" w:themeTint="66"/>
        <w:bottom w:val="single" w:sz="4" w:space="0" w:color="99E4FF" w:themeColor="accent4" w:themeTint="66"/>
        <w:right w:val="single" w:sz="4" w:space="0" w:color="99E4FF" w:themeColor="accent4" w:themeTint="66"/>
        <w:insideH w:val="single" w:sz="4" w:space="0" w:color="99E4FF" w:themeColor="accent4" w:themeTint="66"/>
        <w:insideV w:val="single" w:sz="4" w:space="0" w:color="99E4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BC576" w:themeColor="accent1" w:themeTint="99"/>
        <w:bottom w:val="single" w:sz="2" w:space="0" w:color="FBC576" w:themeColor="accent1" w:themeTint="99"/>
        <w:insideH w:val="single" w:sz="2" w:space="0" w:color="FBC576" w:themeColor="accent1" w:themeTint="99"/>
        <w:insideV w:val="single" w:sz="2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57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D6FF" w:themeColor="accent4" w:themeTint="99"/>
        <w:bottom w:val="single" w:sz="2" w:space="0" w:color="66D6FF" w:themeColor="accent4" w:themeTint="99"/>
        <w:insideH w:val="single" w:sz="2" w:space="0" w:color="66D6FF" w:themeColor="accent4" w:themeTint="99"/>
        <w:insideV w:val="single" w:sz="2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D6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D8A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99E4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"/>
    <w:rsid w:val="00517817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"/>
    <w:rsid w:val="00517817"/>
  </w:style>
  <w:style w:type="character" w:customStyle="1" w:styleId="Heading3Char">
    <w:name w:val="Heading 3 Char"/>
    <w:basedOn w:val="DefaultParagraphFont"/>
    <w:link w:val="Heading3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670B8"/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2670B8"/>
    <w:rPr>
      <w:rFonts w:asciiTheme="majorHAnsi" w:eastAsiaTheme="majorEastAsia" w:hAnsiTheme="majorHAnsi" w:cstheme="majorBidi"/>
      <w:color w:val="C9790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2670B8"/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2670B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2670B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B4E82"/>
  </w:style>
  <w:style w:type="paragraph" w:styleId="HTMLAddress">
    <w:name w:val="HTML Address"/>
    <w:basedOn w:val="Normal"/>
    <w:link w:val="HTMLAddressChar"/>
    <w:uiPriority w:val="99"/>
    <w:semiHidden/>
    <w:unhideWhenUsed/>
    <w:rsid w:val="006B4E82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4E8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B4E8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B4E8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4E82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4E8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B4E8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B4E8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B4E82"/>
    <w:rPr>
      <w:color w:val="0096CE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4E82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4E82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4E82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4E82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4E82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4E82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4E82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4E82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4E82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4E8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B4E82"/>
    <w:rPr>
      <w:i/>
      <w:iCs/>
      <w:color w:val="F99F1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B4E82"/>
    <w:pPr>
      <w:pBdr>
        <w:top w:val="single" w:sz="4" w:space="10" w:color="F99F1C" w:themeColor="accent1"/>
        <w:bottom w:val="single" w:sz="4" w:space="10" w:color="F99F1C" w:themeColor="accent1"/>
      </w:pBdr>
      <w:spacing w:before="360" w:after="360"/>
      <w:ind w:left="864" w:right="864"/>
      <w:jc w:val="center"/>
    </w:pPr>
    <w:rPr>
      <w:i/>
      <w:iCs/>
      <w:color w:val="F99F1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B4E82"/>
    <w:rPr>
      <w:i/>
      <w:iCs/>
      <w:color w:val="F99F1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B4E82"/>
    <w:rPr>
      <w:b/>
      <w:bCs/>
      <w:smallCaps/>
      <w:color w:val="F99F1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1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  <w:shd w:val="clear" w:color="auto" w:fill="FDE7C6" w:themeFill="accent1" w:themeFillTint="3F"/>
      </w:tcPr>
    </w:tblStylePr>
    <w:tblStylePr w:type="band2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1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  <w:shd w:val="clear" w:color="auto" w:fill="C0EEFF" w:themeFill="accent4" w:themeFillTint="3F"/>
      </w:tcPr>
    </w:tblStylePr>
    <w:tblStylePr w:type="band2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4E82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4E82"/>
  </w:style>
  <w:style w:type="paragraph" w:styleId="List">
    <w:name w:val="List"/>
    <w:basedOn w:val="Normal"/>
    <w:uiPriority w:val="99"/>
    <w:semiHidden/>
    <w:unhideWhenUsed/>
    <w:rsid w:val="006B4E82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6B4E82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6B4E82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6B4E82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6B4E82"/>
    <w:pPr>
      <w:ind w:left="1800" w:hanging="360"/>
    </w:pPr>
  </w:style>
  <w:style w:type="paragraph" w:styleId="ListBullet">
    <w:name w:val="List Bullet"/>
    <w:basedOn w:val="Normal"/>
    <w:uiPriority w:val="99"/>
    <w:semiHidden/>
    <w:unhideWhenUsed/>
    <w:rsid w:val="006B4E82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6B4E82"/>
    <w:pPr>
      <w:numPr>
        <w:numId w:val="2"/>
      </w:numPr>
    </w:pPr>
  </w:style>
  <w:style w:type="paragraph" w:styleId="ListBullet3">
    <w:name w:val="List Bullet 3"/>
    <w:basedOn w:val="Normal"/>
    <w:uiPriority w:val="99"/>
    <w:semiHidden/>
    <w:unhideWhenUsed/>
    <w:rsid w:val="006B4E82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6B4E82"/>
    <w:pPr>
      <w:numPr>
        <w:numId w:val="4"/>
      </w:numPr>
    </w:pPr>
  </w:style>
  <w:style w:type="paragraph" w:styleId="ListBullet5">
    <w:name w:val="List Bullet 5"/>
    <w:basedOn w:val="Normal"/>
    <w:uiPriority w:val="99"/>
    <w:semiHidden/>
    <w:unhideWhenUsed/>
    <w:rsid w:val="006B4E82"/>
    <w:pPr>
      <w:numPr>
        <w:numId w:val="5"/>
      </w:numPr>
    </w:pPr>
  </w:style>
  <w:style w:type="paragraph" w:styleId="ListContinue">
    <w:name w:val="List Continue"/>
    <w:basedOn w:val="Normal"/>
    <w:uiPriority w:val="99"/>
    <w:semiHidden/>
    <w:unhideWhenUsed/>
    <w:rsid w:val="006B4E82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6B4E82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6B4E82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6B4E82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6B4E82"/>
    <w:pPr>
      <w:spacing w:after="120"/>
      <w:ind w:left="1800"/>
    </w:pPr>
  </w:style>
  <w:style w:type="paragraph" w:styleId="ListNumber">
    <w:name w:val="List Number"/>
    <w:basedOn w:val="Normal"/>
    <w:uiPriority w:val="99"/>
    <w:semiHidden/>
    <w:unhideWhenUsed/>
    <w:rsid w:val="006B4E82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6B4E82"/>
    <w:pPr>
      <w:numPr>
        <w:numId w:val="7"/>
      </w:numPr>
    </w:pPr>
  </w:style>
  <w:style w:type="paragraph" w:styleId="ListNumber3">
    <w:name w:val="List Number 3"/>
    <w:basedOn w:val="Normal"/>
    <w:uiPriority w:val="99"/>
    <w:semiHidden/>
    <w:unhideWhenUsed/>
    <w:rsid w:val="006B4E82"/>
    <w:pPr>
      <w:numPr>
        <w:numId w:val="8"/>
      </w:numPr>
    </w:pPr>
  </w:style>
  <w:style w:type="paragraph" w:styleId="ListNumber4">
    <w:name w:val="List Number 4"/>
    <w:basedOn w:val="Normal"/>
    <w:uiPriority w:val="99"/>
    <w:semiHidden/>
    <w:unhideWhenUsed/>
    <w:rsid w:val="006B4E82"/>
    <w:pPr>
      <w:numPr>
        <w:numId w:val="9"/>
      </w:numPr>
    </w:pPr>
  </w:style>
  <w:style w:type="paragraph" w:styleId="ListNumber5">
    <w:name w:val="List Number 5"/>
    <w:basedOn w:val="Normal"/>
    <w:uiPriority w:val="99"/>
    <w:semiHidden/>
    <w:unhideWhenUsed/>
    <w:rsid w:val="006B4E82"/>
    <w:pPr>
      <w:numPr>
        <w:numId w:val="10"/>
      </w:numPr>
    </w:pPr>
  </w:style>
  <w:style w:type="paragraph" w:styleId="ListParagraph">
    <w:name w:val="List Paragraph"/>
    <w:basedOn w:val="Normal"/>
    <w:uiPriority w:val="34"/>
    <w:semiHidden/>
    <w:unhideWhenUsed/>
    <w:qFormat/>
    <w:rsid w:val="006B4E82"/>
    <w:pPr>
      <w:ind w:left="720"/>
    </w:pPr>
  </w:style>
  <w:style w:type="table" w:styleId="ListTable1Light">
    <w:name w:val="List Table 1 Light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bottom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bottom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99F1C" w:themeColor="accent1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9F1C" w:themeColor="accent1"/>
          <w:right w:val="single" w:sz="4" w:space="0" w:color="F99F1C" w:themeColor="accent1"/>
        </w:tcBorders>
      </w:tcPr>
    </w:tblStylePr>
    <w:tblStylePr w:type="band1Horz">
      <w:tblPr/>
      <w:tcPr>
        <w:tcBorders>
          <w:top w:val="single" w:sz="4" w:space="0" w:color="F99F1C" w:themeColor="accent1"/>
          <w:bottom w:val="single" w:sz="4" w:space="0" w:color="F99F1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9F1C" w:themeColor="accent1"/>
          <w:left w:val="nil"/>
        </w:tcBorders>
      </w:tcPr>
    </w:tblStylePr>
    <w:tblStylePr w:type="swCell">
      <w:tblPr/>
      <w:tcPr>
        <w:tcBorders>
          <w:top w:val="double" w:sz="4" w:space="0" w:color="F99F1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BCFF" w:themeColor="accent4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CFF" w:themeColor="accent4"/>
          <w:right w:val="single" w:sz="4" w:space="0" w:color="00BCFF" w:themeColor="accent4"/>
        </w:tcBorders>
      </w:tcPr>
    </w:tblStylePr>
    <w:tblStylePr w:type="band1Horz">
      <w:tblPr/>
      <w:tcPr>
        <w:tcBorders>
          <w:top w:val="single" w:sz="4" w:space="0" w:color="00BCFF" w:themeColor="accent4"/>
          <w:bottom w:val="single" w:sz="4" w:space="0" w:color="00BCF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CFF" w:themeColor="accent4"/>
          <w:left w:val="nil"/>
        </w:tcBorders>
      </w:tcPr>
    </w:tblStylePr>
    <w:tblStylePr w:type="swCell">
      <w:tblPr/>
      <w:tcPr>
        <w:tcBorders>
          <w:top w:val="double" w:sz="4" w:space="0" w:color="00BCF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9F1C" w:themeColor="accent1"/>
        <w:left w:val="single" w:sz="24" w:space="0" w:color="F99F1C" w:themeColor="accent1"/>
        <w:bottom w:val="single" w:sz="24" w:space="0" w:color="F99F1C" w:themeColor="accent1"/>
        <w:right w:val="single" w:sz="24" w:space="0" w:color="F99F1C" w:themeColor="accent1"/>
      </w:tblBorders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BCFF" w:themeColor="accent4"/>
        <w:left w:val="single" w:sz="24" w:space="0" w:color="00BCFF" w:themeColor="accent4"/>
        <w:bottom w:val="single" w:sz="24" w:space="0" w:color="00BCFF" w:themeColor="accent4"/>
        <w:right w:val="single" w:sz="24" w:space="0" w:color="00BCFF" w:themeColor="accent4"/>
      </w:tblBorders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99F1C" w:themeColor="accent1"/>
        <w:bottom w:val="single" w:sz="4" w:space="0" w:color="F99F1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99F1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00BCFF" w:themeColor="accent4"/>
        <w:bottom w:val="single" w:sz="4" w:space="0" w:color="00BCF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BCF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9F1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9F1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9F1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9F1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CF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CF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CF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CF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4E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contextualSpacing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4E8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  <w:insideV w:val="single" w:sz="8" w:space="0" w:color="FAB654" w:themeColor="accent1" w:themeTint="BF"/>
      </w:tblBorders>
    </w:tblPr>
    <w:tcPr>
      <w:shd w:val="clear" w:color="auto" w:fill="FDE7C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65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  <w:insideV w:val="single" w:sz="8" w:space="0" w:color="40CCFF" w:themeColor="accent4" w:themeTint="BF"/>
      </w:tblBorders>
    </w:tblPr>
    <w:tcPr>
      <w:shd w:val="clear" w:color="auto" w:fill="C0EE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CC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cPr>
      <w:shd w:val="clear" w:color="auto" w:fill="FDE7C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1" w:themeFill="accent1" w:themeFillTint="33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tcBorders>
          <w:insideH w:val="single" w:sz="6" w:space="0" w:color="F99F1C" w:themeColor="accent1"/>
          <w:insideV w:val="single" w:sz="6" w:space="0" w:color="F99F1C" w:themeColor="accent1"/>
        </w:tcBorders>
        <w:shd w:val="clear" w:color="auto" w:fill="FCCF8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cPr>
      <w:shd w:val="clear" w:color="auto" w:fill="C0EE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8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1FF" w:themeFill="accent4" w:themeFillTint="33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tcBorders>
          <w:insideH w:val="single" w:sz="6" w:space="0" w:color="00BCFF" w:themeColor="accent4"/>
          <w:insideV w:val="single" w:sz="6" w:space="0" w:color="00BCFF" w:themeColor="accent4"/>
        </w:tcBorders>
        <w:shd w:val="clear" w:color="auto" w:fill="80DD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F8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F8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EE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DD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DD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9F1C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shd w:val="clear" w:color="auto" w:fill="FDE7C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CFF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shd w:val="clear" w:color="auto" w:fill="C0EE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9F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9F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9F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CF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CF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EE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EE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4E8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4E8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B4E8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4E8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4E82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4E82"/>
  </w:style>
  <w:style w:type="character" w:styleId="PageNumber">
    <w:name w:val="page number"/>
    <w:basedOn w:val="DefaultParagraphFont"/>
    <w:uiPriority w:val="99"/>
    <w:semiHidden/>
    <w:unhideWhenUsed/>
    <w:rsid w:val="006B4E82"/>
  </w:style>
  <w:style w:type="character" w:styleId="PlaceholderText">
    <w:name w:val="Placeholder Text"/>
    <w:basedOn w:val="DefaultParagraphFont"/>
    <w:uiPriority w:val="99"/>
    <w:semiHidden/>
    <w:rsid w:val="006B4E82"/>
    <w:rPr>
      <w:color w:val="808080"/>
    </w:rPr>
  </w:style>
  <w:style w:type="table" w:styleId="PlainTable1">
    <w:name w:val="Plain Table 1"/>
    <w:basedOn w:val="TableNormal"/>
    <w:uiPriority w:val="41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4E82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4E82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B4E82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B4E82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4E8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4E82"/>
  </w:style>
  <w:style w:type="paragraph" w:styleId="Signature">
    <w:name w:val="Signature"/>
    <w:basedOn w:val="Normal"/>
    <w:link w:val="Signature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4E82"/>
  </w:style>
  <w:style w:type="character" w:styleId="SubtleEmphasis">
    <w:name w:val="Subtle Emphasis"/>
    <w:basedOn w:val="DefaultParagraphFont"/>
    <w:uiPriority w:val="19"/>
    <w:semiHidden/>
    <w:unhideWhenUsed/>
    <w:qFormat/>
    <w:rsid w:val="006B4E8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B4E8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B4E82"/>
    <w:pPr>
      <w:contextualSpacing/>
    </w:pPr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4E82"/>
    <w:pPr>
      <w:contextualSpacing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4E82"/>
    <w:pPr>
      <w:contextualSpacing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4E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B4E8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4E82"/>
    <w:pPr>
      <w:contextualSpacing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4E8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4E82"/>
  </w:style>
  <w:style w:type="table" w:styleId="TableProfessional">
    <w:name w:val="Table Professional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4E82"/>
    <w:pPr>
      <w:contextualSpacing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4E82"/>
    <w:pPr>
      <w:contextualSpacing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4E82"/>
    <w:pPr>
      <w:contextualSpacing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4E82"/>
    <w:pPr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4E8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4E8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B4E8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B4E8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B4E8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B4E8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B4E8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B4E8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B4E8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B4E8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4E82"/>
    <w:pPr>
      <w:spacing w:before="240" w:after="0" w:line="336" w:lineRule="auto"/>
      <w:outlineLvl w:val="9"/>
    </w:pPr>
    <w:rPr>
      <w:color w:val="C9790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CV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99F1C"/>
      </a:accent1>
      <a:accent2>
        <a:srgbClr val="94A545"/>
      </a:accent2>
      <a:accent3>
        <a:srgbClr val="CDDA09"/>
      </a:accent3>
      <a:accent4>
        <a:srgbClr val="00BCFF"/>
      </a:accent4>
      <a:accent5>
        <a:srgbClr val="FF6927"/>
      </a:accent5>
      <a:accent6>
        <a:srgbClr val="8A479B"/>
      </a:accent6>
      <a:hlink>
        <a:srgbClr val="0096CE"/>
      </a:hlink>
      <a:folHlink>
        <a:srgbClr val="8A479B"/>
      </a:folHlink>
    </a:clrScheme>
    <a:fontScheme name="CV">
      <a:majorFont>
        <a:latin typeface="Garamond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>1</VSO_x0020_item_x0020_id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DDF13619-C8B6-4EEA-B522-0237D72DEF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D31E38-F38C-41D5-8C81-6AFE5555F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E9CD31-1F14-4514-BB2E-B967AEC21AA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2</cp:revision>
  <cp:lastPrinted>2017-03-06T18:26:00Z</cp:lastPrinted>
  <dcterms:created xsi:type="dcterms:W3CDTF">2018-02-14T23:22:00Z</dcterms:created>
  <dcterms:modified xsi:type="dcterms:W3CDTF">2018-02-14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